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02</w:t>
      </w:r>
    </w:p>
    <w:p>
      <w:pPr>
        <w:pStyle w:val="Heading2"/>
      </w:pPr>
      <w:bookmarkStart w:id="20" w:name="summaryabstract"/>
      <w:r>
        <w:t xml:space="preserve">Summary/Abstract</w:t>
      </w:r>
      <w:bookmarkEnd w:id="20"/>
    </w:p>
    <w:p>
      <w:pPr>
        <w:pStyle w:val="FirstParagraph"/>
      </w:pPr>
      <w:r>
        <w:rPr>
          <w:i/>
        </w:rPr>
        <w:t xml:space="preserve">Write a summary of your project.</w:t>
      </w:r>
    </w:p>
    <w:p>
      <w:pPr>
        <w:pStyle w:val="Heading2"/>
      </w:pPr>
      <w:bookmarkStart w:id="21" w:name="introduction-required-for-part-1"/>
      <w:r>
        <w:t xml:space="preserve">Introduction (required for part 1)</w:t>
      </w:r>
      <w:bookmarkEnd w:id="21"/>
    </w:p>
    <w:p>
      <w:pPr>
        <w:pStyle w:val="Heading1"/>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1].</w:t>
      </w:r>
      <w:r>
        <w:t xml:space="preserve"> </w:t>
      </w:r>
      <w:r>
        <w:t xml:space="preserve">According to [2], feed inputs are the largest variable costs associated with producing beef, as they are directly related to 75% of the cost of producing finished cattle [3]. Continuing to improve animal efficiency can result in a decrease in feeding costs for producers and decrease environmental impacts. Residual Average Daily Gain (RADG) is one of the latest feed efficiency selection tools adopted by the American Angus Association in their selection programs. RADG is heritable, and it can be a predictor of a sire’s genetic ability for postweaning gain in future progeny compared to that of other sires, given a constant amount of feed consumed (American Angus Association, 2015). This allows producers to select for genetics that increase the efficiency of finishing cattle in a feedlot environment.</w:t>
      </w:r>
      <w:r>
        <w:t xml:space="preserve"> </w:t>
      </w:r>
      <w:r>
        <w:t xml:space="preserve">Previous studies have shown de association between the ruminal microbiota and cattle feed efficiency (Hernandez-Sanabria et al., 2012; Shabat et al., 2016), so the current study was performed to further understand this relationship. More specifically, the objective of this study was to assess the relationship between cattle feed efficiency during the feedlot-finishing phase and their ruminal microbiotas at two distinct time points: at the beginning and end of the feedlot phase.</w:t>
      </w:r>
    </w:p>
    <w:p>
      <w:pPr>
        <w:pStyle w:val="Heading1"/>
      </w:pPr>
      <w:bookmarkStart w:id="23" w:name="description-of-data-and-data-source"/>
      <w:r>
        <w:t xml:space="preserve">Description of data and data source</w:t>
      </w:r>
      <w:bookmarkEnd w:id="23"/>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4" w:name="methods-and-results"/>
      <w:r>
        <w:t xml:space="preserve">Methods and Results</w:t>
      </w:r>
      <w:bookmarkEnd w:id="24"/>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5">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2"/>
      </w:pPr>
      <w:bookmarkStart w:id="26" w:name="data-aquisition"/>
      <w:r>
        <w:t xml:space="preserve">Data aquisition</w:t>
      </w:r>
      <w:bookmarkEnd w:id="26"/>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2"/>
      </w:pPr>
      <w:bookmarkStart w:id="27" w:name="data-import-and-cleaning"/>
      <w:r>
        <w:t xml:space="preserve">Data import and cleaning</w:t>
      </w:r>
      <w:bookmarkEnd w:id="27"/>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Figure 1. Bacterial abundance at the family level in ruminal samples collected at the beginning and end of the feedlot period in high-RFI steers] (../..results/Highphylacomb.png)</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25"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02T14:46:33Z</dcterms:created>
  <dcterms:modified xsi:type="dcterms:W3CDTF">2019-12-02T14:46:33Z</dcterms:modified>
</cp:coreProperties>
</file>